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9A650" w14:textId="77777777" w:rsidR="00073C1D" w:rsidRDefault="00073C1D" w:rsidP="00073C1D">
      <w:r>
        <w:t xml:space="preserve">SELECT </w:t>
      </w:r>
    </w:p>
    <w:p w14:paraId="3D8E16D1" w14:textId="77777777" w:rsidR="00073C1D" w:rsidRDefault="00073C1D" w:rsidP="00073C1D">
      <w:r>
        <w:t xml:space="preserve"> </w:t>
      </w:r>
      <w:proofErr w:type="spellStart"/>
      <w:r>
        <w:t>product_name</w:t>
      </w:r>
      <w:proofErr w:type="spellEnd"/>
      <w:r>
        <w:t xml:space="preserve">, </w:t>
      </w:r>
    </w:p>
    <w:p w14:paraId="0F0E1BE8" w14:textId="77777777" w:rsidR="00073C1D" w:rsidRDefault="00073C1D" w:rsidP="00073C1D">
      <w:r>
        <w:t xml:space="preserve"> </w:t>
      </w:r>
      <w:proofErr w:type="spellStart"/>
      <w:r>
        <w:t>list_price</w:t>
      </w:r>
      <w:proofErr w:type="spellEnd"/>
    </w:p>
    <w:p w14:paraId="2B514DCD" w14:textId="77777777" w:rsidR="00073C1D" w:rsidRDefault="00073C1D" w:rsidP="00073C1D">
      <w:r>
        <w:t xml:space="preserve">FROM </w:t>
      </w:r>
    </w:p>
    <w:p w14:paraId="692285FD" w14:textId="77777777" w:rsidR="00073C1D" w:rsidRDefault="00073C1D" w:rsidP="00073C1D">
      <w:r>
        <w:t xml:space="preserve"> </w:t>
      </w:r>
      <w:proofErr w:type="spellStart"/>
      <w:r>
        <w:t>production.products</w:t>
      </w:r>
      <w:proofErr w:type="spellEnd"/>
    </w:p>
    <w:p w14:paraId="6C7B36EA" w14:textId="77777777" w:rsidR="00073C1D" w:rsidRDefault="00073C1D" w:rsidP="00073C1D">
      <w:r>
        <w:t xml:space="preserve">ORDER BY </w:t>
      </w:r>
    </w:p>
    <w:p w14:paraId="4DF6A073" w14:textId="77777777" w:rsidR="00073C1D" w:rsidRDefault="00073C1D" w:rsidP="00073C1D">
      <w:r>
        <w:t xml:space="preserve"> </w:t>
      </w:r>
      <w:proofErr w:type="spellStart"/>
      <w:r>
        <w:t>product_name</w:t>
      </w:r>
      <w:proofErr w:type="spellEnd"/>
      <w:r>
        <w:t>;</w:t>
      </w:r>
    </w:p>
    <w:p w14:paraId="097635EB" w14:textId="77777777" w:rsidR="00073C1D" w:rsidRDefault="00073C1D" w:rsidP="00073C1D"/>
    <w:p w14:paraId="16FF3F8E" w14:textId="77777777" w:rsidR="00073C1D" w:rsidRDefault="00073C1D" w:rsidP="00073C1D"/>
    <w:p w14:paraId="5935F37D" w14:textId="77777777" w:rsidR="00073C1D" w:rsidRDefault="00073C1D" w:rsidP="00073C1D">
      <w:r>
        <w:t xml:space="preserve">CREATE PROCEDURE </w:t>
      </w:r>
      <w:proofErr w:type="spellStart"/>
      <w:r>
        <w:t>uspProductList</w:t>
      </w:r>
      <w:proofErr w:type="spellEnd"/>
    </w:p>
    <w:p w14:paraId="05CAF880" w14:textId="77777777" w:rsidR="00073C1D" w:rsidRDefault="00073C1D" w:rsidP="00073C1D">
      <w:r>
        <w:t>AS</w:t>
      </w:r>
    </w:p>
    <w:p w14:paraId="56AC042A" w14:textId="77777777" w:rsidR="00073C1D" w:rsidRDefault="00073C1D" w:rsidP="00073C1D">
      <w:r>
        <w:t>BEGIN</w:t>
      </w:r>
    </w:p>
    <w:p w14:paraId="2028ABE8" w14:textId="77777777" w:rsidR="00073C1D" w:rsidRDefault="00073C1D" w:rsidP="00073C1D">
      <w:r>
        <w:t xml:space="preserve">    SELECT </w:t>
      </w:r>
    </w:p>
    <w:p w14:paraId="5357A54B" w14:textId="77777777" w:rsidR="00073C1D" w:rsidRDefault="00073C1D" w:rsidP="00073C1D">
      <w:r>
        <w:t xml:space="preserve">        </w:t>
      </w:r>
      <w:proofErr w:type="spellStart"/>
      <w:r>
        <w:t>product_name</w:t>
      </w:r>
      <w:proofErr w:type="spellEnd"/>
      <w:r>
        <w:t xml:space="preserve">, </w:t>
      </w:r>
    </w:p>
    <w:p w14:paraId="646D090F" w14:textId="77777777" w:rsidR="00073C1D" w:rsidRDefault="00073C1D" w:rsidP="00073C1D">
      <w:r>
        <w:t xml:space="preserve">        </w:t>
      </w:r>
      <w:proofErr w:type="spellStart"/>
      <w:r>
        <w:t>list_price</w:t>
      </w:r>
      <w:proofErr w:type="spellEnd"/>
    </w:p>
    <w:p w14:paraId="460163FC" w14:textId="77777777" w:rsidR="00073C1D" w:rsidRDefault="00073C1D" w:rsidP="00073C1D">
      <w:r>
        <w:t xml:space="preserve">    FROM </w:t>
      </w:r>
    </w:p>
    <w:p w14:paraId="3E6584BA" w14:textId="77777777" w:rsidR="00073C1D" w:rsidRDefault="00073C1D" w:rsidP="00073C1D">
      <w:r>
        <w:t xml:space="preserve">        </w:t>
      </w:r>
      <w:proofErr w:type="spellStart"/>
      <w:r>
        <w:t>production.products</w:t>
      </w:r>
      <w:proofErr w:type="spellEnd"/>
    </w:p>
    <w:p w14:paraId="57A1A6AA" w14:textId="77777777" w:rsidR="00073C1D" w:rsidRDefault="00073C1D" w:rsidP="00073C1D">
      <w:r>
        <w:t xml:space="preserve">    ORDER BY </w:t>
      </w:r>
    </w:p>
    <w:p w14:paraId="6F83B274" w14:textId="77777777" w:rsidR="00073C1D" w:rsidRDefault="00073C1D" w:rsidP="00073C1D">
      <w:r>
        <w:t xml:space="preserve">        </w:t>
      </w:r>
      <w:proofErr w:type="spellStart"/>
      <w:r>
        <w:t>product_name</w:t>
      </w:r>
      <w:proofErr w:type="spellEnd"/>
      <w:r>
        <w:t>;</w:t>
      </w:r>
    </w:p>
    <w:p w14:paraId="2A61FF28" w14:textId="77777777" w:rsidR="00073C1D" w:rsidRDefault="00073C1D" w:rsidP="00073C1D">
      <w:r>
        <w:t>END;</w:t>
      </w:r>
    </w:p>
    <w:p w14:paraId="0C86747B" w14:textId="77777777" w:rsidR="00073C1D" w:rsidRDefault="00073C1D" w:rsidP="00073C1D"/>
    <w:p w14:paraId="1D2F4916" w14:textId="77777777" w:rsidR="00073C1D" w:rsidRDefault="00073C1D" w:rsidP="00073C1D"/>
    <w:p w14:paraId="3A137F86" w14:textId="77777777" w:rsidR="00073C1D" w:rsidRDefault="00073C1D" w:rsidP="00073C1D">
      <w:r>
        <w:t xml:space="preserve">The </w:t>
      </w:r>
      <w:proofErr w:type="spellStart"/>
      <w:r>
        <w:t>uspProductList</w:t>
      </w:r>
      <w:proofErr w:type="spellEnd"/>
      <w:r>
        <w:t xml:space="preserve"> is the name of the stored procedure.</w:t>
      </w:r>
    </w:p>
    <w:p w14:paraId="191009CE" w14:textId="77777777" w:rsidR="00073C1D" w:rsidRDefault="00073C1D" w:rsidP="00073C1D">
      <w:r>
        <w:t>The AS keyword separates the heading and the body of the stored procedure.</w:t>
      </w:r>
    </w:p>
    <w:p w14:paraId="1754DA50" w14:textId="77777777" w:rsidR="00073C1D" w:rsidRDefault="00073C1D" w:rsidP="00073C1D">
      <w:r>
        <w:t>If the stored procedure has one statement, the BEGIN and END keywords surrounding the statement are optional. However, it is a good practice to include them to make the code clear.</w:t>
      </w:r>
    </w:p>
    <w:p w14:paraId="2D47E490" w14:textId="77777777" w:rsidR="00073C1D" w:rsidRDefault="00073C1D" w:rsidP="00073C1D"/>
    <w:p w14:paraId="3A183650" w14:textId="77777777" w:rsidR="00073C1D" w:rsidRDefault="00073C1D" w:rsidP="00073C1D">
      <w:r>
        <w:t xml:space="preserve"> to the CREATE PROCEDURE keywords, you can use the CREATE PROC keywords to make the statement shorter.</w:t>
      </w:r>
    </w:p>
    <w:p w14:paraId="4DE87846" w14:textId="77777777" w:rsidR="00073C1D" w:rsidRDefault="00073C1D" w:rsidP="00073C1D"/>
    <w:p w14:paraId="6A5AEDC5" w14:textId="77777777" w:rsidR="00073C1D" w:rsidRDefault="00073C1D" w:rsidP="00073C1D">
      <w:r>
        <w:t xml:space="preserve">to execute the </w:t>
      </w:r>
      <w:proofErr w:type="spellStart"/>
      <w:r>
        <w:t>uspProductList</w:t>
      </w:r>
      <w:proofErr w:type="spellEnd"/>
      <w:r>
        <w:t xml:space="preserve"> stored procedure, you use the following statement:</w:t>
      </w:r>
    </w:p>
    <w:p w14:paraId="3D607E53" w14:textId="77777777" w:rsidR="00073C1D" w:rsidRDefault="00073C1D" w:rsidP="00073C1D"/>
    <w:p w14:paraId="39DB153D" w14:textId="77777777" w:rsidR="00073C1D" w:rsidRDefault="00073C1D" w:rsidP="00073C1D">
      <w:r>
        <w:lastRenderedPageBreak/>
        <w:t>Deleting a stored procedure</w:t>
      </w:r>
    </w:p>
    <w:p w14:paraId="24CA8BE5" w14:textId="77777777" w:rsidR="00073C1D" w:rsidRDefault="00073C1D" w:rsidP="00073C1D">
      <w:r>
        <w:t>To delete a stored procedure, you use the DROP PROCEDURE or DROP PROC statement:</w:t>
      </w:r>
    </w:p>
    <w:p w14:paraId="096595A7" w14:textId="77777777" w:rsidR="00073C1D" w:rsidRDefault="00073C1D" w:rsidP="00073C1D"/>
    <w:p w14:paraId="192AE9C2" w14:textId="77777777" w:rsidR="00073C1D" w:rsidRDefault="00073C1D" w:rsidP="00073C1D">
      <w:r>
        <w:t>1</w:t>
      </w:r>
    </w:p>
    <w:p w14:paraId="1E5672E6" w14:textId="77777777" w:rsidR="00073C1D" w:rsidRDefault="00073C1D" w:rsidP="00073C1D">
      <w:r>
        <w:t xml:space="preserve">DROP PROCEDURE </w:t>
      </w:r>
      <w:proofErr w:type="spellStart"/>
      <w:r>
        <w:t>sp_name</w:t>
      </w:r>
      <w:proofErr w:type="spellEnd"/>
      <w:r>
        <w:t>;</w:t>
      </w:r>
    </w:p>
    <w:p w14:paraId="7582969A" w14:textId="77777777" w:rsidR="00073C1D" w:rsidRDefault="00073C1D" w:rsidP="00073C1D">
      <w:r>
        <w:t>or</w:t>
      </w:r>
    </w:p>
    <w:p w14:paraId="2DD882DD" w14:textId="77777777" w:rsidR="00073C1D" w:rsidRDefault="00073C1D" w:rsidP="00073C1D"/>
    <w:p w14:paraId="662127EF" w14:textId="77777777" w:rsidR="00073C1D" w:rsidRDefault="00073C1D" w:rsidP="00073C1D">
      <w:r>
        <w:t>1</w:t>
      </w:r>
    </w:p>
    <w:p w14:paraId="430F5794" w14:textId="2105D8E3" w:rsidR="00073C1D" w:rsidRDefault="00073C1D" w:rsidP="00073C1D">
      <w:r>
        <w:t xml:space="preserve">DROP PROC </w:t>
      </w:r>
      <w:proofErr w:type="spellStart"/>
      <w:r>
        <w:t>sp_name</w:t>
      </w:r>
      <w:proofErr w:type="spellEnd"/>
      <w:r>
        <w:t xml:space="preserve">;  </w:t>
      </w:r>
      <w:bookmarkStart w:id="0" w:name="_GoBack"/>
      <w:bookmarkEnd w:id="0"/>
    </w:p>
    <w:p w14:paraId="0DE2FDD6" w14:textId="77777777" w:rsidR="00073C1D" w:rsidRDefault="00073C1D" w:rsidP="00B3605D"/>
    <w:p w14:paraId="77AE856C" w14:textId="3E9FA753" w:rsidR="00B3605D" w:rsidRDefault="00B3605D" w:rsidP="00B3605D">
      <w:r>
        <w:t>select * from employee1</w:t>
      </w:r>
    </w:p>
    <w:p w14:paraId="7D418155" w14:textId="77777777" w:rsidR="00B3605D" w:rsidRDefault="00B3605D" w:rsidP="00B3605D">
      <w:r>
        <w:t>By using "SET NOCOUNT ON" within your stored procedure you can shut off these messages and reduce some of the traffic.</w:t>
      </w:r>
    </w:p>
    <w:p w14:paraId="550B98E2" w14:textId="77777777" w:rsidR="00B3605D" w:rsidRDefault="00B3605D" w:rsidP="00B3605D">
      <w:r>
        <w:tab/>
      </w:r>
    </w:p>
    <w:p w14:paraId="38F4EB72" w14:textId="77777777" w:rsidR="00B3605D" w:rsidRDefault="00B3605D" w:rsidP="00B3605D">
      <w:r>
        <w:t>declare @</w:t>
      </w:r>
      <w:proofErr w:type="spellStart"/>
      <w:r>
        <w:t>logmsg</w:t>
      </w:r>
      <w:proofErr w:type="spellEnd"/>
      <w:r>
        <w:t xml:space="preserve"> varchar(100)</w:t>
      </w:r>
    </w:p>
    <w:p w14:paraId="26F949FC" w14:textId="77777777" w:rsidR="00B3605D" w:rsidRDefault="00B3605D" w:rsidP="00B3605D">
      <w:r>
        <w:t>set @</w:t>
      </w:r>
      <w:proofErr w:type="spellStart"/>
      <w:r>
        <w:t>logmsg</w:t>
      </w:r>
      <w:proofErr w:type="spellEnd"/>
      <w:r>
        <w:t xml:space="preserve"> = </w:t>
      </w:r>
      <w:proofErr w:type="spellStart"/>
      <w:r>
        <w:t>suser_sname</w:t>
      </w:r>
      <w:proofErr w:type="spellEnd"/>
      <w:r>
        <w:t>() + ': Tried to access the dotnet system.'</w:t>
      </w:r>
    </w:p>
    <w:p w14:paraId="44980CA8" w14:textId="77777777" w:rsidR="00B3605D" w:rsidRDefault="00B3605D" w:rsidP="00B3605D">
      <w:r>
        <w:t xml:space="preserve">exec </w:t>
      </w:r>
      <w:proofErr w:type="spellStart"/>
      <w:r>
        <w:t>xp_logevent</w:t>
      </w:r>
      <w:proofErr w:type="spellEnd"/>
      <w:r>
        <w:t xml:space="preserve"> 50005, @</w:t>
      </w:r>
      <w:proofErr w:type="spellStart"/>
      <w:r>
        <w:t>logmsg</w:t>
      </w:r>
      <w:proofErr w:type="spellEnd"/>
    </w:p>
    <w:p w14:paraId="182A6725" w14:textId="77777777" w:rsidR="00B3605D" w:rsidRDefault="00B3605D" w:rsidP="00B3605D">
      <w:r>
        <w:t>print @</w:t>
      </w:r>
      <w:proofErr w:type="spellStart"/>
      <w:r>
        <w:t>logmsg</w:t>
      </w:r>
      <w:proofErr w:type="spellEnd"/>
      <w:r>
        <w:t xml:space="preserve"> </w:t>
      </w:r>
    </w:p>
    <w:p w14:paraId="2DC3AF50" w14:textId="77777777" w:rsidR="00B3605D" w:rsidRDefault="00B3605D" w:rsidP="00B3605D">
      <w:r>
        <w:t xml:space="preserve">select * from </w:t>
      </w:r>
      <w:proofErr w:type="spellStart"/>
      <w:r>
        <w:t>EmployeeDB.dbo.Employees</w:t>
      </w:r>
      <w:proofErr w:type="spellEnd"/>
    </w:p>
    <w:p w14:paraId="472964BB" w14:textId="77777777" w:rsidR="00B3605D" w:rsidRDefault="00B3605D" w:rsidP="00B3605D">
      <w:r>
        <w:t xml:space="preserve">CREATE PROCEDURE </w:t>
      </w:r>
      <w:proofErr w:type="spellStart"/>
      <w:r>
        <w:t>SelectEmployeestabledata</w:t>
      </w:r>
      <w:proofErr w:type="spellEnd"/>
      <w:r>
        <w:t xml:space="preserve"> </w:t>
      </w:r>
    </w:p>
    <w:p w14:paraId="1A0A3D84" w14:textId="77777777" w:rsidR="00B3605D" w:rsidRDefault="00B3605D" w:rsidP="00B3605D">
      <w:r>
        <w:t xml:space="preserve">AS </w:t>
      </w:r>
    </w:p>
    <w:p w14:paraId="15E6B3CB" w14:textId="77777777" w:rsidR="00B3605D" w:rsidRDefault="00B3605D" w:rsidP="00B3605D">
      <w:r>
        <w:t>Begin</w:t>
      </w:r>
    </w:p>
    <w:p w14:paraId="4E8C271F" w14:textId="77777777" w:rsidR="00B3605D" w:rsidRDefault="00B3605D" w:rsidP="00B3605D">
      <w:r>
        <w:t>End</w:t>
      </w:r>
    </w:p>
    <w:p w14:paraId="71C5A8D3" w14:textId="77777777" w:rsidR="00B3605D" w:rsidRDefault="00B3605D" w:rsidP="00B3605D">
      <w:r>
        <w:t>GO</w:t>
      </w:r>
    </w:p>
    <w:p w14:paraId="46EA9B51" w14:textId="77777777" w:rsidR="00B3605D" w:rsidRDefault="00B3605D" w:rsidP="00B3605D">
      <w:r>
        <w:tab/>
      </w:r>
    </w:p>
    <w:p w14:paraId="31554539" w14:textId="77777777" w:rsidR="00B3605D" w:rsidRDefault="00B3605D" w:rsidP="00B3605D"/>
    <w:p w14:paraId="2F4D6A88" w14:textId="77777777" w:rsidR="00B3605D" w:rsidRDefault="00B3605D" w:rsidP="00B3605D">
      <w:r>
        <w:t>USE [</w:t>
      </w:r>
      <w:proofErr w:type="spellStart"/>
      <w:r>
        <w:t>EmployeeDB</w:t>
      </w:r>
      <w:proofErr w:type="spellEnd"/>
      <w:r>
        <w:t>]</w:t>
      </w:r>
    </w:p>
    <w:p w14:paraId="47FCC08B" w14:textId="77777777" w:rsidR="00B3605D" w:rsidRDefault="00B3605D" w:rsidP="00B3605D">
      <w:r>
        <w:t>GO</w:t>
      </w:r>
    </w:p>
    <w:p w14:paraId="467365DE" w14:textId="77777777" w:rsidR="00B3605D" w:rsidRDefault="00B3605D" w:rsidP="00B3605D">
      <w:r>
        <w:t xml:space="preserve">/****** Object:  </w:t>
      </w:r>
      <w:proofErr w:type="spellStart"/>
      <w:r>
        <w:t>StoredProcedure</w:t>
      </w:r>
      <w:proofErr w:type="spellEnd"/>
      <w:r>
        <w:t xml:space="preserve"> [</w:t>
      </w:r>
      <w:proofErr w:type="spellStart"/>
      <w:r>
        <w:t>dbo</w:t>
      </w:r>
      <w:proofErr w:type="spellEnd"/>
      <w:r>
        <w:t>].[</w:t>
      </w:r>
      <w:proofErr w:type="spellStart"/>
      <w:r>
        <w:t>SelectEmployeestabledata</w:t>
      </w:r>
      <w:proofErr w:type="spellEnd"/>
      <w:r>
        <w:t>]    Script Date: 20-07-2017 03:58:29 ******/</w:t>
      </w:r>
    </w:p>
    <w:p w14:paraId="5417D987" w14:textId="77777777" w:rsidR="00B3605D" w:rsidRDefault="00B3605D" w:rsidP="00B3605D">
      <w:r>
        <w:t>[</w:t>
      </w:r>
      <w:proofErr w:type="spellStart"/>
      <w:r>
        <w:t>SelectEmployeestabledata</w:t>
      </w:r>
      <w:proofErr w:type="spellEnd"/>
      <w:r>
        <w:t>] Ben</w:t>
      </w:r>
    </w:p>
    <w:p w14:paraId="3200EEC1" w14:textId="77777777" w:rsidR="00B3605D" w:rsidRDefault="00B3605D" w:rsidP="00B3605D">
      <w:r>
        <w:t xml:space="preserve">exec </w:t>
      </w:r>
      <w:proofErr w:type="spellStart"/>
      <w:r>
        <w:t>dbo.SelectEmployeestabledata</w:t>
      </w:r>
      <w:proofErr w:type="spellEnd"/>
    </w:p>
    <w:p w14:paraId="68D42C5D" w14:textId="77777777" w:rsidR="00B3605D" w:rsidRDefault="00B3605D" w:rsidP="00B3605D">
      <w:r>
        <w:lastRenderedPageBreak/>
        <w:t xml:space="preserve">--exec </w:t>
      </w:r>
      <w:proofErr w:type="spellStart"/>
      <w:r>
        <w:t>SelectEmployeestabledata</w:t>
      </w:r>
      <w:proofErr w:type="spellEnd"/>
    </w:p>
    <w:p w14:paraId="2EB6EC37" w14:textId="77777777" w:rsidR="00B3605D" w:rsidRDefault="00B3605D" w:rsidP="00B3605D">
      <w:r>
        <w:t xml:space="preserve">--exec </w:t>
      </w:r>
      <w:proofErr w:type="spellStart"/>
      <w:r>
        <w:t>SelectEmployeestabledata</w:t>
      </w:r>
      <w:proofErr w:type="spellEnd"/>
      <w:r>
        <w:t xml:space="preserve"> @FirstName='Ben'</w:t>
      </w:r>
    </w:p>
    <w:p w14:paraId="3A90BA32" w14:textId="77777777" w:rsidR="00B3605D" w:rsidRDefault="00B3605D" w:rsidP="00B3605D">
      <w:r>
        <w:tab/>
      </w:r>
    </w:p>
    <w:p w14:paraId="5D43DD30" w14:textId="77777777" w:rsidR="00B3605D" w:rsidRDefault="00B3605D" w:rsidP="00B3605D"/>
    <w:p w14:paraId="0F897027" w14:textId="77777777" w:rsidR="00B3605D" w:rsidRDefault="00B3605D" w:rsidP="00B3605D">
      <w:r>
        <w:t>ALTER PROCEDURE [</w:t>
      </w:r>
      <w:proofErr w:type="spellStart"/>
      <w:r>
        <w:t>dbo</w:t>
      </w:r>
      <w:proofErr w:type="spellEnd"/>
      <w:r>
        <w:t>].[</w:t>
      </w:r>
      <w:proofErr w:type="spellStart"/>
      <w:r>
        <w:t>SelectEmployeestabledata</w:t>
      </w:r>
      <w:proofErr w:type="spellEnd"/>
      <w:r>
        <w:t xml:space="preserve">] </w:t>
      </w:r>
    </w:p>
    <w:p w14:paraId="26A0495C" w14:textId="77777777" w:rsidR="00B3605D" w:rsidRDefault="00B3605D" w:rsidP="00B3605D">
      <w:r>
        <w:t xml:space="preserve">AS </w:t>
      </w:r>
    </w:p>
    <w:p w14:paraId="6E2B02F2" w14:textId="77777777" w:rsidR="00B3605D" w:rsidRDefault="00B3605D" w:rsidP="00B3605D">
      <w:r>
        <w:t xml:space="preserve">SELECT * FROM </w:t>
      </w:r>
      <w:proofErr w:type="spellStart"/>
      <w:r>
        <w:t>EmployeeDB.dbo.Employees</w:t>
      </w:r>
      <w:proofErr w:type="spellEnd"/>
      <w:r>
        <w:t xml:space="preserve"> </w:t>
      </w:r>
    </w:p>
    <w:p w14:paraId="031CE46C" w14:textId="77777777" w:rsidR="00B3605D" w:rsidRDefault="00B3605D" w:rsidP="00B3605D">
      <w:r>
        <w:t>Go</w:t>
      </w:r>
    </w:p>
    <w:p w14:paraId="0673A2EF" w14:textId="77777777" w:rsidR="00B3605D" w:rsidRDefault="00B3605D" w:rsidP="00B3605D">
      <w:r>
        <w:tab/>
      </w:r>
    </w:p>
    <w:p w14:paraId="1D3E57F0" w14:textId="77777777" w:rsidR="00B3605D" w:rsidRDefault="00B3605D" w:rsidP="00B3605D"/>
    <w:p w14:paraId="7BC043A1" w14:textId="77777777" w:rsidR="00B3605D" w:rsidRDefault="00B3605D" w:rsidP="00B3605D">
      <w:r>
        <w:tab/>
        <w:t>ALTER PROCEDURE [</w:t>
      </w:r>
      <w:proofErr w:type="spellStart"/>
      <w:r>
        <w:t>dbo</w:t>
      </w:r>
      <w:proofErr w:type="spellEnd"/>
      <w:r>
        <w:t>].[</w:t>
      </w:r>
      <w:proofErr w:type="spellStart"/>
      <w:r>
        <w:t>SelectEmployeestabledata</w:t>
      </w:r>
      <w:proofErr w:type="spellEnd"/>
      <w:r>
        <w:t xml:space="preserve">] </w:t>
      </w:r>
    </w:p>
    <w:p w14:paraId="19EF63F3" w14:textId="77777777" w:rsidR="00B3605D" w:rsidRDefault="00B3605D" w:rsidP="00B3605D">
      <w:r>
        <w:tab/>
        <w:t>@</w:t>
      </w:r>
      <w:proofErr w:type="spellStart"/>
      <w:r>
        <w:t>FirstNam</w:t>
      </w:r>
      <w:proofErr w:type="spellEnd"/>
      <w:r>
        <w:t xml:space="preserve"> varchar(100)</w:t>
      </w:r>
    </w:p>
    <w:p w14:paraId="0FDA2517" w14:textId="77777777" w:rsidR="00B3605D" w:rsidRDefault="00B3605D" w:rsidP="00B3605D">
      <w:r>
        <w:tab/>
        <w:t xml:space="preserve">AS </w:t>
      </w:r>
    </w:p>
    <w:p w14:paraId="3ECDA598" w14:textId="77777777" w:rsidR="00B3605D" w:rsidRDefault="00B3605D" w:rsidP="00B3605D">
      <w:r>
        <w:tab/>
        <w:t>SET NOCOUNT ON</w:t>
      </w:r>
    </w:p>
    <w:p w14:paraId="72568192" w14:textId="77777777" w:rsidR="00B3605D" w:rsidRDefault="00B3605D" w:rsidP="00B3605D">
      <w:r>
        <w:tab/>
      </w:r>
    </w:p>
    <w:p w14:paraId="7BB5B792" w14:textId="77777777" w:rsidR="00B3605D" w:rsidRDefault="00B3605D" w:rsidP="00B3605D"/>
    <w:p w14:paraId="05504DDC" w14:textId="77777777" w:rsidR="00B3605D" w:rsidRDefault="00B3605D" w:rsidP="00B3605D">
      <w:r>
        <w:t xml:space="preserve">SELECT * FROM </w:t>
      </w:r>
      <w:proofErr w:type="spellStart"/>
      <w:r>
        <w:t>EmployeeDB.dbo.Employees</w:t>
      </w:r>
      <w:proofErr w:type="spellEnd"/>
      <w:r>
        <w:t xml:space="preserve"> </w:t>
      </w:r>
    </w:p>
    <w:p w14:paraId="74C7A119" w14:textId="77777777" w:rsidR="00B3605D" w:rsidRDefault="00B3605D" w:rsidP="00B3605D">
      <w:r>
        <w:t>where FirstName=@</w:t>
      </w:r>
      <w:proofErr w:type="spellStart"/>
      <w:r>
        <w:t>FirstNam</w:t>
      </w:r>
      <w:proofErr w:type="spellEnd"/>
    </w:p>
    <w:p w14:paraId="297C346B" w14:textId="77777777" w:rsidR="00B3605D" w:rsidRDefault="00B3605D" w:rsidP="00B3605D">
      <w:r>
        <w:t>PRINT @@ROWCOUNT</w:t>
      </w:r>
    </w:p>
    <w:p w14:paraId="1CF3BBEC" w14:textId="77777777" w:rsidR="00B3605D" w:rsidRDefault="00B3605D" w:rsidP="00B3605D">
      <w:r>
        <w:t>GO</w:t>
      </w:r>
    </w:p>
    <w:p w14:paraId="0A52E1AE" w14:textId="5C7851B4" w:rsidR="006C701C" w:rsidRDefault="006C701C"/>
    <w:p w14:paraId="42402548" w14:textId="77777777" w:rsidR="00B3605D" w:rsidRDefault="00B3605D" w:rsidP="00B3605D">
      <w:proofErr w:type="spellStart"/>
      <w:r>
        <w:t>Api</w:t>
      </w:r>
      <w:proofErr w:type="spellEnd"/>
      <w:r>
        <w:t xml:space="preserve"> </w:t>
      </w:r>
      <w:proofErr w:type="spellStart"/>
      <w:r>
        <w:t>sql</w:t>
      </w:r>
      <w:proofErr w:type="spellEnd"/>
    </w:p>
    <w:p w14:paraId="31E31DEA" w14:textId="77777777" w:rsidR="00B3605D" w:rsidRDefault="00B3605D" w:rsidP="00B3605D">
      <w:r>
        <w:t xml:space="preserve">select * from </w:t>
      </w:r>
      <w:proofErr w:type="spellStart"/>
      <w:r>
        <w:t>aspnet_Users</w:t>
      </w:r>
      <w:proofErr w:type="spellEnd"/>
    </w:p>
    <w:p w14:paraId="70FF5CEB" w14:textId="77777777" w:rsidR="00B3605D" w:rsidRDefault="00B3605D" w:rsidP="00B3605D"/>
    <w:p w14:paraId="0F9C8515" w14:textId="77777777" w:rsidR="00B3605D" w:rsidRDefault="00B3605D" w:rsidP="00B3605D">
      <w:r>
        <w:t xml:space="preserve">select * from </w:t>
      </w:r>
      <w:proofErr w:type="spellStart"/>
      <w:r>
        <w:t>tblPriceSheetDetail</w:t>
      </w:r>
      <w:proofErr w:type="spellEnd"/>
    </w:p>
    <w:p w14:paraId="02AA24B7" w14:textId="77777777" w:rsidR="00B3605D" w:rsidRDefault="00B3605D" w:rsidP="00B3605D">
      <w:r>
        <w:t xml:space="preserve">select count(*) as </w:t>
      </w:r>
      <w:proofErr w:type="spellStart"/>
      <w:r>
        <w:t>TablesCount</w:t>
      </w:r>
      <w:proofErr w:type="spellEnd"/>
      <w:r>
        <w:t xml:space="preserve"> from </w:t>
      </w:r>
      <w:proofErr w:type="spellStart"/>
      <w:r>
        <w:t>sys.tables</w:t>
      </w:r>
      <w:proofErr w:type="spellEnd"/>
    </w:p>
    <w:p w14:paraId="544F28CA" w14:textId="75D82290" w:rsidR="00B3605D" w:rsidRDefault="00B3605D" w:rsidP="00B3605D">
      <w:r>
        <w:t xml:space="preserve">select count(*) as </w:t>
      </w:r>
      <w:proofErr w:type="spellStart"/>
      <w:r>
        <w:t>ProceduresCount</w:t>
      </w:r>
      <w:proofErr w:type="spellEnd"/>
      <w:r>
        <w:t xml:space="preserve"> from </w:t>
      </w:r>
      <w:proofErr w:type="spellStart"/>
      <w:r>
        <w:t>sys.procedures</w:t>
      </w:r>
      <w:proofErr w:type="spellEnd"/>
    </w:p>
    <w:p w14:paraId="7FB2D4A9" w14:textId="0A955C65" w:rsidR="00B3605D" w:rsidRDefault="00B3605D" w:rsidP="00B3605D"/>
    <w:p w14:paraId="5086A1E0" w14:textId="77777777" w:rsidR="00B3605D" w:rsidRPr="0013202B" w:rsidRDefault="00B3605D" w:rsidP="00B3605D"/>
    <w:p w14:paraId="57FCF074" w14:textId="77777777" w:rsidR="00B3605D" w:rsidRPr="0013202B" w:rsidRDefault="00B3605D" w:rsidP="00B3605D">
      <w:r w:rsidRPr="0013202B">
        <w:t>By using "SET NOCOUNT ON" within your stored procedure you can shut off these messages and reduce some of the traffic.</w:t>
      </w:r>
    </w:p>
    <w:p w14:paraId="1DA1896E" w14:textId="77777777" w:rsidR="00B3605D" w:rsidRPr="0013202B" w:rsidRDefault="00B3605D" w:rsidP="00B3605D"/>
    <w:p w14:paraId="5921FB07" w14:textId="77777777" w:rsidR="00B3605D" w:rsidRPr="0013202B" w:rsidRDefault="00B3605D" w:rsidP="00B3605D">
      <w:r w:rsidRPr="0013202B">
        <w:t>declare @</w:t>
      </w:r>
      <w:proofErr w:type="spellStart"/>
      <w:r w:rsidRPr="0013202B">
        <w:t>logmsg</w:t>
      </w:r>
      <w:proofErr w:type="spellEnd"/>
      <w:r w:rsidRPr="0013202B">
        <w:t xml:space="preserve"> varchar(100)</w:t>
      </w:r>
    </w:p>
    <w:p w14:paraId="07A832FC" w14:textId="77777777" w:rsidR="00B3605D" w:rsidRPr="0013202B" w:rsidRDefault="00B3605D" w:rsidP="00B3605D">
      <w:r w:rsidRPr="0013202B">
        <w:t>set @</w:t>
      </w:r>
      <w:proofErr w:type="spellStart"/>
      <w:r w:rsidRPr="0013202B">
        <w:t>logmsg</w:t>
      </w:r>
      <w:proofErr w:type="spellEnd"/>
      <w:r w:rsidRPr="0013202B">
        <w:t xml:space="preserve"> = </w:t>
      </w:r>
      <w:proofErr w:type="spellStart"/>
      <w:r w:rsidRPr="0013202B">
        <w:t>suser_sname</w:t>
      </w:r>
      <w:proofErr w:type="spellEnd"/>
      <w:r w:rsidRPr="0013202B">
        <w:t>() + ': Tried to access the dotnet system.'</w:t>
      </w:r>
    </w:p>
    <w:p w14:paraId="5AB88F30" w14:textId="77777777" w:rsidR="00B3605D" w:rsidRPr="0013202B" w:rsidRDefault="00B3605D" w:rsidP="00B3605D">
      <w:r w:rsidRPr="0013202B">
        <w:t xml:space="preserve">exec </w:t>
      </w:r>
      <w:proofErr w:type="spellStart"/>
      <w:r w:rsidRPr="0013202B">
        <w:t>xp_logevent</w:t>
      </w:r>
      <w:proofErr w:type="spellEnd"/>
      <w:r w:rsidRPr="0013202B">
        <w:t xml:space="preserve"> 50005, @</w:t>
      </w:r>
      <w:proofErr w:type="spellStart"/>
      <w:r w:rsidRPr="0013202B">
        <w:t>logmsg</w:t>
      </w:r>
      <w:proofErr w:type="spellEnd"/>
    </w:p>
    <w:p w14:paraId="755A13A1" w14:textId="77777777" w:rsidR="00B3605D" w:rsidRPr="0013202B" w:rsidRDefault="00B3605D" w:rsidP="00B3605D">
      <w:r w:rsidRPr="0013202B">
        <w:t>print @</w:t>
      </w:r>
      <w:proofErr w:type="spellStart"/>
      <w:r w:rsidRPr="0013202B">
        <w:t>logmsg</w:t>
      </w:r>
      <w:proofErr w:type="spellEnd"/>
      <w:r w:rsidRPr="0013202B">
        <w:t xml:space="preserve"> </w:t>
      </w:r>
    </w:p>
    <w:p w14:paraId="1BAFF69C" w14:textId="77777777" w:rsidR="00B3605D" w:rsidRPr="0013202B" w:rsidRDefault="00B3605D" w:rsidP="00B3605D"/>
    <w:p w14:paraId="48948089" w14:textId="77777777" w:rsidR="00B3605D" w:rsidRPr="0013202B" w:rsidRDefault="00B3605D" w:rsidP="00B3605D">
      <w:r w:rsidRPr="0013202B">
        <w:t xml:space="preserve">select * from </w:t>
      </w:r>
      <w:proofErr w:type="spellStart"/>
      <w:r w:rsidRPr="0013202B">
        <w:t>EmployeeDB.dbo.Employees</w:t>
      </w:r>
      <w:proofErr w:type="spellEnd"/>
    </w:p>
    <w:p w14:paraId="0413D4A6" w14:textId="77777777" w:rsidR="00B3605D" w:rsidRPr="0013202B" w:rsidRDefault="00B3605D" w:rsidP="00B3605D"/>
    <w:p w14:paraId="07D1A5B9" w14:textId="77777777" w:rsidR="00B3605D" w:rsidRPr="0013202B" w:rsidRDefault="00B3605D" w:rsidP="00B3605D">
      <w:r w:rsidRPr="0013202B">
        <w:t xml:space="preserve">CREATE PROCEDURE </w:t>
      </w:r>
      <w:proofErr w:type="spellStart"/>
      <w:r w:rsidRPr="0013202B">
        <w:t>SelectEmployeestabledata</w:t>
      </w:r>
      <w:proofErr w:type="spellEnd"/>
      <w:r w:rsidRPr="0013202B">
        <w:t xml:space="preserve"> </w:t>
      </w:r>
    </w:p>
    <w:p w14:paraId="10CF4D47" w14:textId="77777777" w:rsidR="00B3605D" w:rsidRPr="0013202B" w:rsidRDefault="00B3605D" w:rsidP="00B3605D">
      <w:r w:rsidRPr="0013202B">
        <w:t xml:space="preserve">AS </w:t>
      </w:r>
    </w:p>
    <w:p w14:paraId="7BD45091" w14:textId="77777777" w:rsidR="00B3605D" w:rsidRPr="0013202B" w:rsidRDefault="00B3605D" w:rsidP="00B3605D">
      <w:r w:rsidRPr="0013202B">
        <w:t>Begin</w:t>
      </w:r>
    </w:p>
    <w:p w14:paraId="1B23B839" w14:textId="77777777" w:rsidR="00B3605D" w:rsidRPr="0013202B" w:rsidRDefault="00B3605D" w:rsidP="00B3605D">
      <w:r w:rsidRPr="0013202B">
        <w:t>End</w:t>
      </w:r>
    </w:p>
    <w:p w14:paraId="445F2BC3" w14:textId="77777777" w:rsidR="00B3605D" w:rsidRPr="0013202B" w:rsidRDefault="00B3605D" w:rsidP="00B3605D">
      <w:r w:rsidRPr="0013202B">
        <w:t>GO</w:t>
      </w:r>
    </w:p>
    <w:p w14:paraId="121EB581" w14:textId="77777777" w:rsidR="00B3605D" w:rsidRPr="0013202B" w:rsidRDefault="00B3605D" w:rsidP="00B3605D"/>
    <w:p w14:paraId="3F25CB4A" w14:textId="77777777" w:rsidR="00B3605D" w:rsidRPr="0013202B" w:rsidRDefault="00B3605D" w:rsidP="00B3605D">
      <w:r w:rsidRPr="0013202B">
        <w:t>USE [</w:t>
      </w:r>
      <w:proofErr w:type="spellStart"/>
      <w:r w:rsidRPr="0013202B">
        <w:t>EmployeeDB</w:t>
      </w:r>
      <w:proofErr w:type="spellEnd"/>
      <w:r w:rsidRPr="0013202B">
        <w:t>]</w:t>
      </w:r>
    </w:p>
    <w:p w14:paraId="27F49CEB" w14:textId="77777777" w:rsidR="00B3605D" w:rsidRPr="0013202B" w:rsidRDefault="00B3605D" w:rsidP="00B3605D">
      <w:r w:rsidRPr="0013202B">
        <w:t>GO</w:t>
      </w:r>
    </w:p>
    <w:p w14:paraId="6E349E56" w14:textId="77777777" w:rsidR="00B3605D" w:rsidRPr="0013202B" w:rsidRDefault="00B3605D" w:rsidP="00B3605D">
      <w:r w:rsidRPr="0013202B">
        <w:t xml:space="preserve">/****** Object:  </w:t>
      </w:r>
      <w:proofErr w:type="spellStart"/>
      <w:r w:rsidRPr="0013202B">
        <w:t>StoredProcedure</w:t>
      </w:r>
      <w:proofErr w:type="spellEnd"/>
      <w:r w:rsidRPr="0013202B">
        <w:t xml:space="preserve"> [</w:t>
      </w:r>
      <w:proofErr w:type="spellStart"/>
      <w:r w:rsidRPr="0013202B">
        <w:t>dbo</w:t>
      </w:r>
      <w:proofErr w:type="spellEnd"/>
      <w:r w:rsidRPr="0013202B">
        <w:t>].[</w:t>
      </w:r>
      <w:proofErr w:type="spellStart"/>
      <w:r w:rsidRPr="0013202B">
        <w:t>SelectEmployeestabledata</w:t>
      </w:r>
      <w:proofErr w:type="spellEnd"/>
      <w:r w:rsidRPr="0013202B">
        <w:t>]    Script Date: 20-07-2017 03:58:29 ******/</w:t>
      </w:r>
    </w:p>
    <w:p w14:paraId="73AB4792" w14:textId="77777777" w:rsidR="00B3605D" w:rsidRPr="0013202B" w:rsidRDefault="00B3605D" w:rsidP="00B3605D">
      <w:r w:rsidRPr="0013202B">
        <w:t>--[</w:t>
      </w:r>
      <w:proofErr w:type="spellStart"/>
      <w:r w:rsidRPr="0013202B">
        <w:t>SelectEmployeestabledata</w:t>
      </w:r>
      <w:proofErr w:type="spellEnd"/>
      <w:r w:rsidRPr="0013202B">
        <w:t>] Ben</w:t>
      </w:r>
    </w:p>
    <w:p w14:paraId="0CE58F79" w14:textId="77777777" w:rsidR="00B3605D" w:rsidRPr="0013202B" w:rsidRDefault="00B3605D" w:rsidP="00B3605D">
      <w:r w:rsidRPr="0013202B">
        <w:t xml:space="preserve">--exec </w:t>
      </w:r>
      <w:proofErr w:type="spellStart"/>
      <w:r w:rsidRPr="0013202B">
        <w:t>dbo.SelectEmployeestabledata</w:t>
      </w:r>
      <w:proofErr w:type="spellEnd"/>
    </w:p>
    <w:p w14:paraId="5DBDC9EE" w14:textId="77777777" w:rsidR="00B3605D" w:rsidRPr="0013202B" w:rsidRDefault="00B3605D" w:rsidP="00B3605D">
      <w:r w:rsidRPr="0013202B">
        <w:t xml:space="preserve">--exec </w:t>
      </w:r>
      <w:proofErr w:type="spellStart"/>
      <w:r w:rsidRPr="0013202B">
        <w:t>SelectEmployeestabledata</w:t>
      </w:r>
      <w:proofErr w:type="spellEnd"/>
    </w:p>
    <w:p w14:paraId="54F89969" w14:textId="77777777" w:rsidR="00B3605D" w:rsidRPr="0013202B" w:rsidRDefault="00B3605D" w:rsidP="00B3605D">
      <w:r w:rsidRPr="0013202B">
        <w:t xml:space="preserve">--exec </w:t>
      </w:r>
      <w:proofErr w:type="spellStart"/>
      <w:r w:rsidRPr="0013202B">
        <w:t>SelectEmployeestabledata</w:t>
      </w:r>
      <w:proofErr w:type="spellEnd"/>
      <w:r w:rsidRPr="0013202B">
        <w:t xml:space="preserve"> @FirstName='Ben'</w:t>
      </w:r>
    </w:p>
    <w:p w14:paraId="602224D6" w14:textId="77777777" w:rsidR="00B3605D" w:rsidRPr="0013202B" w:rsidRDefault="00B3605D" w:rsidP="00B3605D"/>
    <w:p w14:paraId="18EC21D3" w14:textId="77777777" w:rsidR="00B3605D" w:rsidRPr="0013202B" w:rsidRDefault="00B3605D" w:rsidP="00B3605D">
      <w:r w:rsidRPr="0013202B">
        <w:t>--ALTER PROCEDURE [</w:t>
      </w:r>
      <w:proofErr w:type="spellStart"/>
      <w:r w:rsidRPr="0013202B">
        <w:t>dbo</w:t>
      </w:r>
      <w:proofErr w:type="spellEnd"/>
      <w:r w:rsidRPr="0013202B">
        <w:t>].[</w:t>
      </w:r>
      <w:proofErr w:type="spellStart"/>
      <w:r w:rsidRPr="0013202B">
        <w:t>SelectEmployeestabledata</w:t>
      </w:r>
      <w:proofErr w:type="spellEnd"/>
      <w:r w:rsidRPr="0013202B">
        <w:t xml:space="preserve">] </w:t>
      </w:r>
    </w:p>
    <w:p w14:paraId="35DA6DB3" w14:textId="77777777" w:rsidR="00B3605D" w:rsidRPr="0013202B" w:rsidRDefault="00B3605D" w:rsidP="00B3605D">
      <w:r w:rsidRPr="0013202B">
        <w:t xml:space="preserve">--AS </w:t>
      </w:r>
    </w:p>
    <w:p w14:paraId="17AF41E6" w14:textId="77777777" w:rsidR="00B3605D" w:rsidRPr="0013202B" w:rsidRDefault="00B3605D" w:rsidP="00B3605D">
      <w:r w:rsidRPr="0013202B">
        <w:t xml:space="preserve">--SELECT * FROM </w:t>
      </w:r>
      <w:proofErr w:type="spellStart"/>
      <w:r w:rsidRPr="0013202B">
        <w:t>EmployeeDB.dbo.Employees</w:t>
      </w:r>
      <w:proofErr w:type="spellEnd"/>
      <w:r w:rsidRPr="0013202B">
        <w:t xml:space="preserve"> </w:t>
      </w:r>
    </w:p>
    <w:p w14:paraId="397FCE2D" w14:textId="77777777" w:rsidR="00B3605D" w:rsidRPr="0013202B" w:rsidRDefault="00B3605D" w:rsidP="00B3605D">
      <w:r w:rsidRPr="0013202B">
        <w:t>--Go</w:t>
      </w:r>
    </w:p>
    <w:p w14:paraId="771561F8" w14:textId="77777777" w:rsidR="00B3605D" w:rsidRPr="0013202B" w:rsidRDefault="00B3605D" w:rsidP="00B3605D"/>
    <w:p w14:paraId="0A5C6E31" w14:textId="77777777" w:rsidR="00B3605D" w:rsidRPr="0013202B" w:rsidRDefault="00B3605D" w:rsidP="00B3605D">
      <w:r w:rsidRPr="0013202B">
        <w:t>ALTER PROCEDURE [</w:t>
      </w:r>
      <w:proofErr w:type="spellStart"/>
      <w:r w:rsidRPr="0013202B">
        <w:t>dbo</w:t>
      </w:r>
      <w:proofErr w:type="spellEnd"/>
      <w:r w:rsidRPr="0013202B">
        <w:t>].[</w:t>
      </w:r>
      <w:proofErr w:type="spellStart"/>
      <w:r w:rsidRPr="0013202B">
        <w:t>SelectEmployeestabledata</w:t>
      </w:r>
      <w:proofErr w:type="spellEnd"/>
      <w:r w:rsidRPr="0013202B">
        <w:t xml:space="preserve">] </w:t>
      </w:r>
    </w:p>
    <w:p w14:paraId="16FC1476" w14:textId="77777777" w:rsidR="00B3605D" w:rsidRPr="0013202B" w:rsidRDefault="00B3605D" w:rsidP="00B3605D">
      <w:r w:rsidRPr="0013202B">
        <w:t>@</w:t>
      </w:r>
      <w:proofErr w:type="spellStart"/>
      <w:r w:rsidRPr="0013202B">
        <w:t>FirstNam</w:t>
      </w:r>
      <w:proofErr w:type="spellEnd"/>
      <w:r w:rsidRPr="0013202B">
        <w:t xml:space="preserve"> varchar(100)</w:t>
      </w:r>
    </w:p>
    <w:p w14:paraId="5FA9B15B" w14:textId="77777777" w:rsidR="00B3605D" w:rsidRPr="0013202B" w:rsidRDefault="00B3605D" w:rsidP="00B3605D">
      <w:r w:rsidRPr="0013202B">
        <w:t xml:space="preserve">AS </w:t>
      </w:r>
    </w:p>
    <w:p w14:paraId="0C05DCA2" w14:textId="77777777" w:rsidR="00B3605D" w:rsidRPr="0013202B" w:rsidRDefault="00B3605D" w:rsidP="00B3605D">
      <w:r w:rsidRPr="0013202B">
        <w:lastRenderedPageBreak/>
        <w:t>SET NOCOUNT ON</w:t>
      </w:r>
    </w:p>
    <w:p w14:paraId="57EDEDE5" w14:textId="77777777" w:rsidR="00B3605D" w:rsidRPr="0013202B" w:rsidRDefault="00B3605D" w:rsidP="00B3605D"/>
    <w:p w14:paraId="5DCC4920" w14:textId="77777777" w:rsidR="00B3605D" w:rsidRPr="0013202B" w:rsidRDefault="00B3605D" w:rsidP="00B3605D">
      <w:r w:rsidRPr="0013202B">
        <w:t xml:space="preserve">SELECT * FROM </w:t>
      </w:r>
      <w:proofErr w:type="spellStart"/>
      <w:r w:rsidRPr="0013202B">
        <w:t>EmployeeDB.dbo.Employees</w:t>
      </w:r>
      <w:proofErr w:type="spellEnd"/>
      <w:r w:rsidRPr="0013202B">
        <w:t xml:space="preserve"> </w:t>
      </w:r>
    </w:p>
    <w:p w14:paraId="011E2FCA" w14:textId="77777777" w:rsidR="00B3605D" w:rsidRPr="0013202B" w:rsidRDefault="00B3605D" w:rsidP="00B3605D">
      <w:r w:rsidRPr="0013202B">
        <w:t>where FirstName=@</w:t>
      </w:r>
      <w:proofErr w:type="spellStart"/>
      <w:r w:rsidRPr="0013202B">
        <w:t>FirstNam</w:t>
      </w:r>
      <w:proofErr w:type="spellEnd"/>
    </w:p>
    <w:p w14:paraId="7E1BFFB7" w14:textId="77777777" w:rsidR="00B3605D" w:rsidRPr="0013202B" w:rsidRDefault="00B3605D" w:rsidP="00B3605D">
      <w:r w:rsidRPr="0013202B">
        <w:t>PRINT @@ROWCOUNT</w:t>
      </w:r>
    </w:p>
    <w:p w14:paraId="132E1D8C" w14:textId="77777777" w:rsidR="00B3605D" w:rsidRPr="0013202B" w:rsidRDefault="00B3605D" w:rsidP="00B3605D">
      <w:r w:rsidRPr="0013202B">
        <w:t>GO</w:t>
      </w:r>
    </w:p>
    <w:p w14:paraId="1F06520E" w14:textId="77777777" w:rsidR="00B3605D" w:rsidRDefault="00B3605D" w:rsidP="00B3605D"/>
    <w:p w14:paraId="0EE354FD" w14:textId="77777777" w:rsidR="00B3605D" w:rsidRDefault="00B3605D"/>
    <w:sectPr w:rsidR="00B360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MTE1NrA0tDA1MzdV0lEKTi0uzszPAykwrAUAxYcmZCwAAAA="/>
  </w:docVars>
  <w:rsids>
    <w:rsidRoot w:val="00B3605D"/>
    <w:rsid w:val="00073C1D"/>
    <w:rsid w:val="006C701C"/>
    <w:rsid w:val="00B3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A506C"/>
  <w15:chartTrackingRefBased/>
  <w15:docId w15:val="{104C716B-4D0C-49BC-AF9D-F966AAC03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60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47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2</cp:revision>
  <dcterms:created xsi:type="dcterms:W3CDTF">2020-01-18T19:40:00Z</dcterms:created>
  <dcterms:modified xsi:type="dcterms:W3CDTF">2020-02-22T11:29:00Z</dcterms:modified>
</cp:coreProperties>
</file>